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A39C5" w14:textId="6E64DE93" w:rsidR="00A31FC3" w:rsidRPr="001E001B" w:rsidRDefault="002C355A" w:rsidP="001E001B">
      <w:pPr>
        <w:contextualSpacing/>
        <w:jc w:val="center"/>
        <w:rPr>
          <w:b/>
          <w:sz w:val="96"/>
          <w:szCs w:val="28"/>
        </w:rPr>
      </w:pPr>
      <w:r w:rsidRPr="001E001B">
        <w:rPr>
          <w:rFonts w:ascii="AR BLANCA" w:hAnsi="AR BLANCA"/>
          <w:b/>
          <w:sz w:val="96"/>
          <w:szCs w:val="28"/>
        </w:rPr>
        <w:t>The Body in Motion</w:t>
      </w:r>
    </w:p>
    <w:p w14:paraId="01BAA8D3" w14:textId="06FCCC88" w:rsidR="007C4666" w:rsidRPr="007C4666" w:rsidRDefault="007C4666" w:rsidP="001E001B">
      <w:pPr>
        <w:contextualSpacing/>
        <w:jc w:val="center"/>
        <w:rPr>
          <w:b/>
          <w:sz w:val="28"/>
          <w:szCs w:val="28"/>
        </w:rPr>
      </w:pPr>
    </w:p>
    <w:p w14:paraId="073423B1" w14:textId="725D39F1" w:rsidR="00305B23" w:rsidRPr="00D02BA8" w:rsidRDefault="00305B23" w:rsidP="00A31FC3">
      <w:pPr>
        <w:contextualSpacing/>
        <w:rPr>
          <w:sz w:val="22"/>
        </w:rPr>
      </w:pPr>
      <w:r w:rsidRPr="00D02BA8">
        <w:rPr>
          <w:rFonts w:ascii="AR BLANCA" w:hAnsi="AR BLANCA"/>
          <w:b/>
          <w:sz w:val="32"/>
        </w:rPr>
        <w:t>Summary:</w:t>
      </w:r>
      <w:r w:rsidRPr="00D02BA8">
        <w:rPr>
          <w:b/>
          <w:sz w:val="32"/>
        </w:rPr>
        <w:t xml:space="preserve"> </w:t>
      </w:r>
      <w:r w:rsidRPr="00D02BA8">
        <w:rPr>
          <w:sz w:val="22"/>
        </w:rPr>
        <w:t>You will complete an original drawing for your final ass</w:t>
      </w:r>
      <w:r w:rsidR="006311D7">
        <w:rPr>
          <w:sz w:val="22"/>
        </w:rPr>
        <w:t>ignment</w:t>
      </w:r>
      <w:r w:rsidRPr="00D02BA8">
        <w:rPr>
          <w:sz w:val="22"/>
        </w:rPr>
        <w:t xml:space="preserve"> for this unit. </w:t>
      </w:r>
      <w:r w:rsidR="00A31FC3" w:rsidRPr="00D02BA8">
        <w:rPr>
          <w:sz w:val="22"/>
        </w:rPr>
        <w:t xml:space="preserve">Your drawing should explore the movement and motion of the human body. You will demonstrate what you have learned about figure drawing, proportion, movement, and value. You may use reference images to help you draw from, but your final drawing should be an original composition. This means that you are not copying your entire idea from a photograph or from another drawing. </w:t>
      </w:r>
    </w:p>
    <w:p w14:paraId="6C06CA7F" w14:textId="26CD3136" w:rsidR="00A31FC3" w:rsidRPr="00D02BA8" w:rsidRDefault="00660F85" w:rsidP="00A31FC3">
      <w:pPr>
        <w:contextualSpacing/>
        <w:rPr>
          <w:b/>
          <w:sz w:val="22"/>
        </w:rPr>
      </w:pPr>
      <w:r w:rsidRPr="00D02BA8">
        <w:rPr>
          <w:b/>
          <w:sz w:val="22"/>
        </w:rPr>
        <w:pict w14:anchorId="261E5A4F">
          <v:rect id="_x0000_i1025" style="width:0;height:1.5pt" o:hralign="center" o:hrstd="t" o:hr="t" fillcolor="#a0a0a0" stroked="f"/>
        </w:pict>
      </w:r>
    </w:p>
    <w:p w14:paraId="7427C6F0" w14:textId="1E3F25A5" w:rsidR="00D02BA8" w:rsidRPr="00D02BA8" w:rsidRDefault="00D02BA8" w:rsidP="00A31FC3">
      <w:pPr>
        <w:spacing w:line="276" w:lineRule="auto"/>
        <w:contextualSpacing/>
        <w:rPr>
          <w:b/>
          <w:sz w:val="22"/>
        </w:rPr>
      </w:pPr>
    </w:p>
    <w:p w14:paraId="673A793B" w14:textId="7793E6CE" w:rsidR="00A31FC3" w:rsidRPr="00D02BA8" w:rsidRDefault="006311D7" w:rsidP="00A31FC3">
      <w:pPr>
        <w:spacing w:line="276" w:lineRule="auto"/>
        <w:contextualSpacing/>
        <w:rPr>
          <w:sz w:val="22"/>
        </w:rPr>
      </w:pPr>
      <w:r w:rsidRPr="00CC491A">
        <w:rPr>
          <w:rFonts w:ascii="AR BLANCA" w:hAnsi="AR BLANCA"/>
          <w:noProof/>
          <w:sz w:val="32"/>
        </w:rPr>
        <w:drawing>
          <wp:anchor distT="0" distB="0" distL="114300" distR="114300" simplePos="0" relativeHeight="251658240" behindDoc="0" locked="0" layoutInCell="1" allowOverlap="1" wp14:anchorId="34A6B515" wp14:editId="183154A3">
            <wp:simplePos x="0" y="0"/>
            <wp:positionH relativeFrom="column">
              <wp:posOffset>4143375</wp:posOffset>
            </wp:positionH>
            <wp:positionV relativeFrom="paragraph">
              <wp:posOffset>149860</wp:posOffset>
            </wp:positionV>
            <wp:extent cx="2252345" cy="4505325"/>
            <wp:effectExtent l="0" t="0" r="0" b="9525"/>
            <wp:wrapSquare wrapText="bothSides"/>
            <wp:docPr id="2054" name="Picture 6" descr="Related image">
              <a:extLst xmlns:a="http://schemas.openxmlformats.org/drawingml/2006/main">
                <a:ext uri="{FF2B5EF4-FFF2-40B4-BE49-F238E27FC236}">
                  <a16:creationId xmlns:a16="http://schemas.microsoft.com/office/drawing/2014/main" id="{9B98A9B1-1AA4-488E-B89F-CC4D08FEB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descr="Related image">
                      <a:extLst>
                        <a:ext uri="{FF2B5EF4-FFF2-40B4-BE49-F238E27FC236}">
                          <a16:creationId xmlns:a16="http://schemas.microsoft.com/office/drawing/2014/main" id="{9B98A9B1-1AA4-488E-B89F-CC4D08FEB8F6}"/>
                        </a:ext>
                      </a:extLst>
                    </pic:cNvPr>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21528" r="17884"/>
                    <a:stretch/>
                  </pic:blipFill>
                  <pic:spPr bwMode="auto">
                    <a:xfrm>
                      <a:off x="0" y="0"/>
                      <a:ext cx="2252345" cy="4505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66CE" w:rsidRPr="00CC491A">
        <w:rPr>
          <w:rFonts w:ascii="AR BLANCA" w:hAnsi="AR BLANCA"/>
          <w:b/>
          <w:sz w:val="32"/>
        </w:rPr>
        <w:t>Class Time:</w:t>
      </w:r>
      <w:r w:rsidR="001D66CE" w:rsidRPr="00CC491A">
        <w:rPr>
          <w:sz w:val="32"/>
        </w:rPr>
        <w:t xml:space="preserve"> </w:t>
      </w:r>
      <w:r w:rsidR="001D66CE" w:rsidRPr="00D02BA8">
        <w:rPr>
          <w:sz w:val="22"/>
        </w:rPr>
        <w:t xml:space="preserve">You will have </w:t>
      </w:r>
      <w:r w:rsidR="00305B23" w:rsidRPr="00D02BA8">
        <w:rPr>
          <w:sz w:val="22"/>
        </w:rPr>
        <w:t>approximately 7 full work periods (69 mins each) to complete this drawing. You may also work on this assignment outside of class time.</w:t>
      </w:r>
    </w:p>
    <w:p w14:paraId="2DDACACC" w14:textId="35278140" w:rsidR="00A31FC3" w:rsidRPr="00D02BA8" w:rsidRDefault="00305B23" w:rsidP="00A31FC3">
      <w:pPr>
        <w:spacing w:line="276" w:lineRule="auto"/>
        <w:contextualSpacing/>
        <w:rPr>
          <w:sz w:val="22"/>
        </w:rPr>
      </w:pPr>
      <w:r w:rsidRPr="00D02BA8">
        <w:rPr>
          <w:sz w:val="22"/>
        </w:rPr>
        <w:t xml:space="preserve"> </w:t>
      </w:r>
      <w:bookmarkStart w:id="0" w:name="_GoBack"/>
      <w:bookmarkEnd w:id="0"/>
    </w:p>
    <w:p w14:paraId="2E7F8140" w14:textId="3DA2AF4E" w:rsidR="001D66CE" w:rsidRPr="00D02BA8" w:rsidRDefault="001D66CE" w:rsidP="00A31FC3">
      <w:pPr>
        <w:spacing w:line="276" w:lineRule="auto"/>
        <w:contextualSpacing/>
        <w:rPr>
          <w:sz w:val="22"/>
        </w:rPr>
      </w:pPr>
      <w:r w:rsidRPr="00CC491A">
        <w:rPr>
          <w:rFonts w:ascii="AR BLANCA" w:hAnsi="AR BLANCA"/>
          <w:b/>
          <w:sz w:val="32"/>
        </w:rPr>
        <w:t>Medium/Media:</w:t>
      </w:r>
      <w:r w:rsidR="00305B23" w:rsidRPr="00CC491A">
        <w:rPr>
          <w:sz w:val="32"/>
        </w:rPr>
        <w:t xml:space="preserve"> </w:t>
      </w:r>
      <w:r w:rsidR="00305B23" w:rsidRPr="00D02BA8">
        <w:rPr>
          <w:sz w:val="22"/>
        </w:rPr>
        <w:t>You will use chalk pastel, pencil, or coloured pencil (or a combination of these materials) to complete your drawing.  If there is another dry medium you are interested in using, please come talk to me!</w:t>
      </w:r>
    </w:p>
    <w:p w14:paraId="252C09D8" w14:textId="77777777" w:rsidR="00A31FC3" w:rsidRPr="00D02BA8" w:rsidRDefault="00A31FC3" w:rsidP="00A31FC3">
      <w:pPr>
        <w:spacing w:line="276" w:lineRule="auto"/>
        <w:contextualSpacing/>
        <w:rPr>
          <w:sz w:val="22"/>
        </w:rPr>
      </w:pPr>
    </w:p>
    <w:p w14:paraId="22A0C52C" w14:textId="0E4B35BA" w:rsidR="00305B23" w:rsidRPr="00D02BA8" w:rsidRDefault="001D66CE" w:rsidP="00A31FC3">
      <w:pPr>
        <w:spacing w:line="276" w:lineRule="auto"/>
        <w:contextualSpacing/>
        <w:rPr>
          <w:sz w:val="22"/>
        </w:rPr>
      </w:pPr>
      <w:r w:rsidRPr="00CC491A">
        <w:rPr>
          <w:rFonts w:ascii="AR BLANCA" w:hAnsi="AR BLANCA"/>
          <w:b/>
          <w:sz w:val="32"/>
        </w:rPr>
        <w:t>Subject</w:t>
      </w:r>
      <w:r w:rsidR="00305B23" w:rsidRPr="00CC491A">
        <w:rPr>
          <w:rFonts w:ascii="AR BLANCA" w:hAnsi="AR BLANCA"/>
          <w:b/>
          <w:sz w:val="32"/>
        </w:rPr>
        <w:t>:</w:t>
      </w:r>
      <w:r w:rsidR="00305B23" w:rsidRPr="00CC491A">
        <w:rPr>
          <w:sz w:val="32"/>
        </w:rPr>
        <w:t xml:space="preserve"> </w:t>
      </w:r>
      <w:r w:rsidR="00305B23" w:rsidRPr="00D02BA8">
        <w:rPr>
          <w:sz w:val="22"/>
        </w:rPr>
        <w:t>Your drawing should feature at least one human f</w:t>
      </w:r>
      <w:r w:rsidR="001E001B" w:rsidRPr="00D02BA8">
        <w:rPr>
          <w:sz w:val="22"/>
        </w:rPr>
        <w:t>igure</w:t>
      </w:r>
      <w:r w:rsidR="00305B23" w:rsidRPr="00D02BA8">
        <w:rPr>
          <w:sz w:val="22"/>
        </w:rPr>
        <w:t xml:space="preserve"> that is moving. This could be one person or multiple people that are dancing, playing a sport, etc.</w:t>
      </w:r>
    </w:p>
    <w:p w14:paraId="199DF66B" w14:textId="77777777" w:rsidR="00A31FC3" w:rsidRPr="00D02BA8" w:rsidRDefault="00A31FC3" w:rsidP="00A31FC3">
      <w:pPr>
        <w:spacing w:line="276" w:lineRule="auto"/>
        <w:contextualSpacing/>
        <w:rPr>
          <w:sz w:val="22"/>
        </w:rPr>
      </w:pPr>
    </w:p>
    <w:p w14:paraId="2F0A7D35" w14:textId="77563396" w:rsidR="00305B23" w:rsidRDefault="00305B23" w:rsidP="00A31FC3">
      <w:pPr>
        <w:spacing w:line="276" w:lineRule="auto"/>
        <w:contextualSpacing/>
        <w:rPr>
          <w:sz w:val="22"/>
        </w:rPr>
      </w:pPr>
      <w:r w:rsidRPr="00CC491A">
        <w:rPr>
          <w:rFonts w:ascii="AR BLANCA" w:hAnsi="AR BLANCA"/>
          <w:b/>
          <w:sz w:val="32"/>
        </w:rPr>
        <w:t>Techniques:</w:t>
      </w:r>
      <w:r w:rsidRPr="00CC491A">
        <w:rPr>
          <w:sz w:val="32"/>
        </w:rPr>
        <w:t xml:space="preserve"> </w:t>
      </w:r>
      <w:r w:rsidR="00D02BA8" w:rsidRPr="00D02BA8">
        <w:rPr>
          <w:sz w:val="22"/>
        </w:rPr>
        <w:t>A</w:t>
      </w:r>
      <w:r w:rsidRPr="00D02BA8">
        <w:rPr>
          <w:sz w:val="22"/>
        </w:rPr>
        <w:t>pply what you have learned about proportion, figure drawing, movement, and value in your final drawing.</w:t>
      </w:r>
      <w:r w:rsidR="001E001B" w:rsidRPr="00D02BA8">
        <w:rPr>
          <w:sz w:val="22"/>
        </w:rPr>
        <w:t xml:space="preserve"> Use </w:t>
      </w:r>
      <w:r w:rsidR="001E001B" w:rsidRPr="00D02BA8">
        <w:rPr>
          <w:b/>
          <w:sz w:val="22"/>
          <w:u w:val="single"/>
        </w:rPr>
        <w:t>distortion</w:t>
      </w:r>
      <w:r w:rsidR="001E001B" w:rsidRPr="00D02BA8">
        <w:rPr>
          <w:sz w:val="22"/>
        </w:rPr>
        <w:t xml:space="preserve">, </w:t>
      </w:r>
      <w:r w:rsidR="001E001B" w:rsidRPr="00D02BA8">
        <w:rPr>
          <w:b/>
          <w:sz w:val="22"/>
          <w:u w:val="single"/>
        </w:rPr>
        <w:t>repetition</w:t>
      </w:r>
      <w:r w:rsidR="001E001B" w:rsidRPr="00D02BA8">
        <w:rPr>
          <w:sz w:val="22"/>
        </w:rPr>
        <w:t xml:space="preserve">, or </w:t>
      </w:r>
      <w:r w:rsidR="001E001B" w:rsidRPr="00D02BA8">
        <w:rPr>
          <w:b/>
          <w:sz w:val="22"/>
          <w:u w:val="single"/>
        </w:rPr>
        <w:t>motion</w:t>
      </w:r>
      <w:r w:rsidR="001E001B" w:rsidRPr="00D02BA8">
        <w:rPr>
          <w:sz w:val="22"/>
          <w:u w:val="single"/>
        </w:rPr>
        <w:t xml:space="preserve"> </w:t>
      </w:r>
      <w:r w:rsidR="001E001B" w:rsidRPr="00D02BA8">
        <w:rPr>
          <w:b/>
          <w:sz w:val="22"/>
          <w:u w:val="single"/>
        </w:rPr>
        <w:t>blur</w:t>
      </w:r>
      <w:r w:rsidR="001E001B" w:rsidRPr="00D02BA8">
        <w:rPr>
          <w:sz w:val="22"/>
        </w:rPr>
        <w:t xml:space="preserve"> to create movement and motion. </w:t>
      </w:r>
      <w:r w:rsidRPr="00D02BA8">
        <w:rPr>
          <w:sz w:val="22"/>
        </w:rPr>
        <w:t xml:space="preserve">  </w:t>
      </w:r>
    </w:p>
    <w:p w14:paraId="4105EF6A" w14:textId="77777777" w:rsidR="00D02BA8" w:rsidRPr="00D02BA8" w:rsidRDefault="00D02BA8" w:rsidP="00A31FC3">
      <w:pPr>
        <w:spacing w:line="276" w:lineRule="auto"/>
        <w:contextualSpacing/>
        <w:rPr>
          <w:sz w:val="22"/>
        </w:rPr>
      </w:pPr>
    </w:p>
    <w:p w14:paraId="08421689" w14:textId="61F9A80E" w:rsidR="002C355A" w:rsidRPr="00D02BA8" w:rsidRDefault="00A31FC3" w:rsidP="00A31FC3">
      <w:pPr>
        <w:spacing w:line="276" w:lineRule="auto"/>
        <w:contextualSpacing/>
        <w:rPr>
          <w:sz w:val="22"/>
        </w:rPr>
      </w:pPr>
      <w:r w:rsidRPr="00CC491A">
        <w:rPr>
          <w:rFonts w:ascii="AR BLANCA" w:hAnsi="AR BLANCA"/>
          <w:b/>
          <w:sz w:val="32"/>
        </w:rPr>
        <w:t>Marking</w:t>
      </w:r>
      <w:r w:rsidR="00305B23" w:rsidRPr="00CC491A">
        <w:rPr>
          <w:rFonts w:ascii="AR BLANCA" w:hAnsi="AR BLANCA"/>
          <w:sz w:val="32"/>
        </w:rPr>
        <w:t>:</w:t>
      </w:r>
      <w:r w:rsidR="00305B23" w:rsidRPr="00CC491A">
        <w:rPr>
          <w:sz w:val="32"/>
        </w:rPr>
        <w:t xml:space="preserve"> </w:t>
      </w:r>
      <w:r w:rsidR="00305B23" w:rsidRPr="00D02BA8">
        <w:rPr>
          <w:sz w:val="22"/>
        </w:rPr>
        <w:t xml:space="preserve">You will receive a </w:t>
      </w:r>
      <w:r w:rsidRPr="00D02BA8">
        <w:rPr>
          <w:sz w:val="22"/>
        </w:rPr>
        <w:t>mark</w:t>
      </w:r>
      <w:r w:rsidR="00305B23" w:rsidRPr="00D02BA8">
        <w:rPr>
          <w:sz w:val="22"/>
        </w:rPr>
        <w:t xml:space="preserve"> out of 50 for this drawing. Please refer to the assignment rubric provided for a full breakdown. </w:t>
      </w:r>
    </w:p>
    <w:sectPr w:rsidR="002C355A" w:rsidRPr="00D02BA8" w:rsidSect="001D66CE">
      <w:headerReference w:type="default" r:id="rId7"/>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9B702" w14:textId="77777777" w:rsidR="00660F85" w:rsidRDefault="00660F85" w:rsidP="002C355A">
      <w:pPr>
        <w:spacing w:after="0"/>
      </w:pPr>
      <w:r>
        <w:separator/>
      </w:r>
    </w:p>
  </w:endnote>
  <w:endnote w:type="continuationSeparator" w:id="0">
    <w:p w14:paraId="4DDBCE43" w14:textId="77777777" w:rsidR="00660F85" w:rsidRDefault="00660F85" w:rsidP="002C3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haris SIL">
    <w:panose1 w:val="02000500060000020004"/>
    <w:charset w:val="00"/>
    <w:family w:val="auto"/>
    <w:pitch w:val="variable"/>
    <w:sig w:usb0="A00002FF" w:usb1="5200E1FF" w:usb2="02000029"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AR BLANCA">
    <w:panose1 w:val="02000000000000000000"/>
    <w:charset w:val="00"/>
    <w:family w:val="auto"/>
    <w:pitch w:val="variable"/>
    <w:sig w:usb0="8000002F" w:usb1="0000000A"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169EF" w14:textId="77777777" w:rsidR="00660F85" w:rsidRDefault="00660F85" w:rsidP="002C355A">
      <w:pPr>
        <w:spacing w:after="0"/>
      </w:pPr>
      <w:r>
        <w:separator/>
      </w:r>
    </w:p>
  </w:footnote>
  <w:footnote w:type="continuationSeparator" w:id="0">
    <w:p w14:paraId="4FEBE91B" w14:textId="77777777" w:rsidR="00660F85" w:rsidRDefault="00660F85" w:rsidP="002C35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A6B6" w14:textId="1C903D09" w:rsidR="002C355A" w:rsidRDefault="00D02BA8">
    <w:pPr>
      <w:pStyle w:val="Header"/>
    </w:pPr>
    <w:r w:rsidRPr="001D66CE">
      <w:rPr>
        <w:b/>
      </w:rPr>
      <w:t>Due Date:</w:t>
    </w:r>
    <w:r>
      <w:t xml:space="preserve"> </w:t>
    </w:r>
    <w:r w:rsidRPr="006311D7">
      <w:t>Friday March. 2</w:t>
    </w:r>
    <w:r w:rsidRPr="006311D7">
      <w:rPr>
        <w:vertAlign w:val="superscript"/>
      </w:rPr>
      <w:t>nd</w:t>
    </w:r>
    <w:r w:rsidRPr="006311D7">
      <w:t>,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yMDE1MzO1MDE2MzJQ0lEKTi0uzszPAykwqgUACK1azCwAAAA="/>
  </w:docVars>
  <w:rsids>
    <w:rsidRoot w:val="002C355A"/>
    <w:rsid w:val="00185DCF"/>
    <w:rsid w:val="001D66CE"/>
    <w:rsid w:val="001E001B"/>
    <w:rsid w:val="002C355A"/>
    <w:rsid w:val="00305B23"/>
    <w:rsid w:val="004860E2"/>
    <w:rsid w:val="006311D7"/>
    <w:rsid w:val="00660F85"/>
    <w:rsid w:val="007C4666"/>
    <w:rsid w:val="00A31FC3"/>
    <w:rsid w:val="00BD3B1A"/>
    <w:rsid w:val="00CC491A"/>
    <w:rsid w:val="00D02BA8"/>
    <w:rsid w:val="00D63A41"/>
    <w:rsid w:val="00D727A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C3506"/>
  <w15:chartTrackingRefBased/>
  <w15:docId w15:val="{73E4C820-498D-4913-AB8B-F73E0BF05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haris SIL" w:eastAsiaTheme="minorEastAsia" w:hAnsi="Charis SIL" w:cstheme="minorBidi"/>
        <w:sz w:val="24"/>
        <w:szCs w:val="22"/>
        <w:lang w:val="en-CA" w:eastAsia="zh-CN"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55A"/>
    <w:pPr>
      <w:tabs>
        <w:tab w:val="center" w:pos="4680"/>
        <w:tab w:val="right" w:pos="9360"/>
      </w:tabs>
      <w:spacing w:after="0"/>
    </w:pPr>
  </w:style>
  <w:style w:type="character" w:customStyle="1" w:styleId="HeaderChar">
    <w:name w:val="Header Char"/>
    <w:basedOn w:val="DefaultParagraphFont"/>
    <w:link w:val="Header"/>
    <w:uiPriority w:val="99"/>
    <w:rsid w:val="002C355A"/>
  </w:style>
  <w:style w:type="paragraph" w:styleId="Footer">
    <w:name w:val="footer"/>
    <w:basedOn w:val="Normal"/>
    <w:link w:val="FooterChar"/>
    <w:uiPriority w:val="99"/>
    <w:unhideWhenUsed/>
    <w:rsid w:val="002C355A"/>
    <w:pPr>
      <w:tabs>
        <w:tab w:val="center" w:pos="4680"/>
        <w:tab w:val="right" w:pos="9360"/>
      </w:tabs>
      <w:spacing w:after="0"/>
    </w:pPr>
  </w:style>
  <w:style w:type="character" w:customStyle="1" w:styleId="FooterChar">
    <w:name w:val="Footer Char"/>
    <w:basedOn w:val="DefaultParagraphFont"/>
    <w:link w:val="Footer"/>
    <w:uiPriority w:val="99"/>
    <w:rsid w:val="002C35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1</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Zess</dc:creator>
  <cp:keywords/>
  <dc:description/>
  <cp:lastModifiedBy>Aaron Zess</cp:lastModifiedBy>
  <cp:revision>6</cp:revision>
  <dcterms:created xsi:type="dcterms:W3CDTF">2018-02-05T06:09:00Z</dcterms:created>
  <dcterms:modified xsi:type="dcterms:W3CDTF">2018-02-18T06:32:00Z</dcterms:modified>
</cp:coreProperties>
</file>